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Vážená paní, vážený pane,</w:t>
      </w: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obracím</w:t>
      </w:r>
      <w:r w:rsidR="001E2EE7" w:rsidRPr="00D518AF">
        <w:rPr>
          <w:rFonts w:cstheme="minorHAnsi"/>
        </w:rPr>
        <w:t xml:space="preserve"> se na Vás s prosbou o vyplnění dotazníku, který je zaměřen na </w:t>
      </w:r>
      <w:r w:rsidR="005B1CEA">
        <w:rPr>
          <w:rFonts w:cstheme="minorHAnsi"/>
        </w:rPr>
        <w:t>zjištění vlivu změn globálního podnikatelského prostředí na podnikatelské subjekty</w:t>
      </w:r>
      <w:r w:rsidR="001E2EE7" w:rsidRPr="00D518AF">
        <w:rPr>
          <w:rFonts w:cstheme="minorHAnsi"/>
        </w:rPr>
        <w:t xml:space="preserve"> v České republice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ámi zvolené odpovědi, prosím, jasně označte zakroužkováním, případně své odpovědi označte dle pokynů u jednotlivých otázek. Pokud není jasně určena jiná možnost, tak vždy vyberte pouze jednu odpověď, se kterou se nejvíce vnitřně ztotožňujete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ýzkum probíhá anonymně a získaná data nebudou poskytnuta třetím osobám. Získaná zjištění budou využita pro vědecko-výzkumné účely a v pedagogickém procesu. Vyhodnocení provedou samotní řešitelé výzkumného týmu a výsledky analýz Vám v případě zájmu můžeme zaslat elektronicky na emailovou adresu, kterou můžete uvést v závěru dotazníku. V případě jakýchkoliv dotazů nebo nejasností, můžete kontaktovat pověřenou osobu na tomto emailu: </w:t>
      </w:r>
      <w:hyperlink r:id="rId7" w:history="1">
        <w:r w:rsidR="009E61AC" w:rsidRPr="00D518AF">
          <w:rPr>
            <w:rStyle w:val="Hypertextovodkaz"/>
            <w:rFonts w:cstheme="minorHAnsi"/>
          </w:rPr>
          <w:t>zapletalova</w:t>
        </w:r>
        <w:r w:rsidR="009E61AC" w:rsidRPr="00D518AF">
          <w:rPr>
            <w:rStyle w:val="Hypertextovodkaz"/>
            <w:rFonts w:cstheme="minorHAnsi"/>
            <w:lang w:val="en-US"/>
          </w:rPr>
          <w:t>@</w:t>
        </w:r>
        <w:r w:rsidR="009E61AC" w:rsidRPr="00D518AF">
          <w:rPr>
            <w:rStyle w:val="Hypertextovodkaz"/>
            <w:rFonts w:cstheme="minorHAnsi"/>
          </w:rPr>
          <w:t>opf.slu.cz</w:t>
        </w:r>
      </w:hyperlink>
      <w:r w:rsidRPr="00D518AF">
        <w:rPr>
          <w:rFonts w:cstheme="minorHAnsi"/>
        </w:rPr>
        <w:t xml:space="preserve">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Děkujeme Vám za čas obětovaný vyplněním tohoto dotazníku</w:t>
      </w:r>
      <w:r w:rsidR="00913C24" w:rsidRPr="00D518AF">
        <w:rPr>
          <w:rFonts w:cstheme="minorHAnsi"/>
        </w:rPr>
        <w:t>.</w:t>
      </w: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  <w:t>Ing. Šárka Zapletalová, Ph.D.</w:t>
      </w:r>
    </w:p>
    <w:p w:rsidR="001E2EE7" w:rsidRPr="00D518AF" w:rsidRDefault="00E0388D" w:rsidP="00CC60AF">
      <w:pPr>
        <w:spacing w:line="240" w:lineRule="auto"/>
        <w:contextualSpacing/>
        <w:jc w:val="right"/>
        <w:rPr>
          <w:rFonts w:cstheme="minorHAnsi"/>
          <w:i/>
        </w:rPr>
      </w:pPr>
      <w:r w:rsidRPr="00D518AF">
        <w:rPr>
          <w:rFonts w:cstheme="minorHAnsi"/>
          <w:i/>
        </w:rPr>
        <w:t>člen</w:t>
      </w:r>
      <w:r w:rsidR="001E2EE7" w:rsidRPr="00D518AF">
        <w:rPr>
          <w:rFonts w:cstheme="minorHAnsi"/>
          <w:i/>
        </w:rPr>
        <w:t xml:space="preserve"> Katedry pod</w:t>
      </w:r>
      <w:r w:rsidR="00774D5F" w:rsidRPr="00D518AF">
        <w:rPr>
          <w:rFonts w:cstheme="minorHAnsi"/>
          <w:i/>
        </w:rPr>
        <w:t>nikové ekonomiky a managementu OPF SLU</w:t>
      </w: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7F5EE1" w:rsidRPr="00D518AF" w:rsidRDefault="007F5EE1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D518AF" w:rsidRDefault="00D518AF">
      <w:pPr>
        <w:spacing w:after="160" w:line="259" w:lineRule="auto"/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:rsidR="00896E53" w:rsidRPr="00880695" w:rsidRDefault="00896E53" w:rsidP="00C06278">
      <w:pPr>
        <w:spacing w:after="240" w:line="240" w:lineRule="auto"/>
        <w:rPr>
          <w:rFonts w:cstheme="minorHAnsi"/>
          <w:b/>
          <w:sz w:val="24"/>
          <w:szCs w:val="24"/>
        </w:rPr>
      </w:pPr>
      <w:r w:rsidRPr="00880695">
        <w:rPr>
          <w:rFonts w:cstheme="minorHAnsi"/>
          <w:b/>
          <w:sz w:val="24"/>
          <w:szCs w:val="24"/>
        </w:rPr>
        <w:lastRenderedPageBreak/>
        <w:t>IDENTIFIKAČNÍ OTÁZKY</w:t>
      </w:r>
    </w:p>
    <w:p w:rsidR="00896E53" w:rsidRPr="00D518AF" w:rsidRDefault="00896E53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  <w:color w:val="FF0000"/>
        </w:rPr>
      </w:pPr>
      <w:r w:rsidRPr="00D518AF">
        <w:rPr>
          <w:rFonts w:cstheme="minorHAnsi"/>
          <w:b/>
          <w:i/>
        </w:rPr>
        <w:t>Do jakého oboru podle charakteristiky CZ-NACE zařadíte převažující činnost Vašeho podniku?</w:t>
      </w:r>
      <w:r w:rsidR="004C0C3F" w:rsidRPr="00D518AF">
        <w:rPr>
          <w:rFonts w:cstheme="minorHAnsi"/>
          <w:b/>
          <w:i/>
        </w:rPr>
        <w:t xml:space="preserve"> 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emědělství, lesnictví, rybářs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ěžba a dobývá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pracovatelský průmysl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ýroba a rozvod elektřiny, plynu, tepla a klimatizovaného vzduchu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ásobování vodou; činnosti související s odpadními vodami, odpady a sanacem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stavebnic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elkoobchod a maloobchod; opravy a údržba motorových vozidel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doprava a skladová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ubytování, stravování a pohostins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informační a komunikační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peněžnictví a pojišťovnic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činnosti v oblasti nemovitost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profesní, vědecké a technické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administrativní a podpůrné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eřejná správa a obrana; povinné sociální zabezpeče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zdělává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dravotní a sociální péče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kulturní, zábavní a rekreační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ostatní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činnosti domácností jako zaměstnavatelů; činnosti domácností produkujících blíže neurčené výrobky a služby pro vlastní potřebu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činnosti exteritoriálních organizací a orgánů.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</w:rPr>
      </w:pPr>
    </w:p>
    <w:p w:rsidR="00896E53" w:rsidRPr="00D518AF" w:rsidRDefault="00896E53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</w:rPr>
      </w:pPr>
      <w:r w:rsidRPr="00D518AF">
        <w:rPr>
          <w:rFonts w:cstheme="minorHAnsi"/>
          <w:b/>
          <w:i/>
        </w:rPr>
        <w:t xml:space="preserve"> Ve kterém roce byl založen Váš podnik? </w:t>
      </w:r>
      <w:r w:rsidRPr="00D518AF">
        <w:rPr>
          <w:rFonts w:cstheme="minorHAnsi"/>
        </w:rPr>
        <w:t>.............................................</w:t>
      </w:r>
      <w:r w:rsidR="00D413D0" w:rsidRPr="00D518AF">
        <w:rPr>
          <w:rFonts w:cstheme="minorHAnsi"/>
        </w:rPr>
        <w:t>.........................</w:t>
      </w:r>
    </w:p>
    <w:p w:rsidR="00412AF8" w:rsidRPr="00D518AF" w:rsidRDefault="00412AF8" w:rsidP="00412AF8">
      <w:pPr>
        <w:pStyle w:val="Odstavecseseznamem"/>
        <w:spacing w:after="240" w:line="240" w:lineRule="auto"/>
        <w:ind w:left="425"/>
        <w:jc w:val="both"/>
        <w:rPr>
          <w:rFonts w:cstheme="minorHAnsi"/>
        </w:rPr>
      </w:pPr>
    </w:p>
    <w:p w:rsidR="00412AF8" w:rsidRPr="00D518AF" w:rsidRDefault="00896E53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Kolik zaměstnanců má Váš podnik?</w:t>
      </w:r>
      <w:r w:rsidRPr="00D518AF">
        <w:rPr>
          <w:rFonts w:cstheme="minorHAnsi"/>
        </w:rPr>
        <w:t xml:space="preserve"> ..............................................</w:t>
      </w:r>
      <w:r w:rsidR="00D413D0" w:rsidRPr="00D518AF">
        <w:rPr>
          <w:rFonts w:cstheme="minorHAnsi"/>
        </w:rPr>
        <w:t>......................</w:t>
      </w:r>
    </w:p>
    <w:p w:rsidR="00412AF8" w:rsidRPr="00D518AF" w:rsidRDefault="00412AF8" w:rsidP="00412AF8">
      <w:pPr>
        <w:pStyle w:val="Odstavecseseznamem"/>
        <w:spacing w:line="240" w:lineRule="auto"/>
        <w:rPr>
          <w:rFonts w:cstheme="minorHAnsi"/>
          <w:b/>
          <w:i/>
        </w:rPr>
      </w:pPr>
    </w:p>
    <w:p w:rsidR="00D90577" w:rsidRPr="00D518AF" w:rsidRDefault="00D90577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ás podnik má</w:t>
      </w:r>
      <w:r w:rsidR="004C0C3F" w:rsidRPr="00D518AF">
        <w:rPr>
          <w:rFonts w:cstheme="minorHAnsi"/>
          <w:b/>
          <w:i/>
        </w:rPr>
        <w:t xml:space="preserve"> </w:t>
      </w:r>
    </w:p>
    <w:p w:rsidR="00D90577" w:rsidRPr="00D518AF" w:rsidRDefault="00D90577" w:rsidP="00534320">
      <w:pPr>
        <w:pStyle w:val="Odstavecseseznamem"/>
        <w:numPr>
          <w:ilvl w:val="1"/>
          <w:numId w:val="41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rodinný charakter</w:t>
      </w:r>
    </w:p>
    <w:p w:rsidR="00D90577" w:rsidRPr="00D518AF" w:rsidRDefault="00D90577" w:rsidP="00534320">
      <w:pPr>
        <w:pStyle w:val="Odstavecseseznamem"/>
        <w:numPr>
          <w:ilvl w:val="1"/>
          <w:numId w:val="41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nerodinný charakter</w:t>
      </w:r>
    </w:p>
    <w:p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5B1122" w:rsidRPr="00D518AF" w:rsidRDefault="005B1122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lastnická struktura Vašeho podniku je tvořena</w:t>
      </w:r>
      <w:r w:rsidR="004C0C3F" w:rsidRPr="00D518AF">
        <w:rPr>
          <w:rFonts w:cstheme="minorHAnsi"/>
          <w:b/>
          <w:i/>
        </w:rPr>
        <w:t xml:space="preserve"> </w:t>
      </w:r>
    </w:p>
    <w:p w:rsidR="005B1122" w:rsidRPr="00D518AF" w:rsidRDefault="005B1122" w:rsidP="00534320">
      <w:pPr>
        <w:pStyle w:val="Odstavecseseznamem"/>
        <w:numPr>
          <w:ilvl w:val="0"/>
          <w:numId w:val="42"/>
        </w:numPr>
        <w:spacing w:after="120" w:line="240" w:lineRule="auto"/>
        <w:ind w:hanging="436"/>
        <w:jc w:val="both"/>
        <w:rPr>
          <w:rFonts w:cstheme="minorHAnsi"/>
        </w:rPr>
      </w:pPr>
      <w:r w:rsidRPr="00D518AF">
        <w:rPr>
          <w:rFonts w:cstheme="minorHAnsi"/>
        </w:rPr>
        <w:t>pouze českými vlastníky</w:t>
      </w:r>
    </w:p>
    <w:p w:rsidR="005B1122" w:rsidRPr="00D518AF" w:rsidRDefault="005B1122" w:rsidP="00534320">
      <w:pPr>
        <w:pStyle w:val="Odstavecseseznamem"/>
        <w:numPr>
          <w:ilvl w:val="0"/>
          <w:numId w:val="42"/>
        </w:numPr>
        <w:spacing w:after="120" w:line="240" w:lineRule="auto"/>
        <w:ind w:hanging="436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pouze zahraničními vlastníky</w:t>
      </w:r>
    </w:p>
    <w:p w:rsidR="005B1122" w:rsidRPr="00D518AF" w:rsidRDefault="005B1122" w:rsidP="00534320">
      <w:pPr>
        <w:pStyle w:val="Odstavecseseznamem"/>
        <w:numPr>
          <w:ilvl w:val="0"/>
          <w:numId w:val="42"/>
        </w:numPr>
        <w:spacing w:after="240" w:line="240" w:lineRule="auto"/>
        <w:ind w:hanging="436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českými i zahraničními vlastníky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  <w:b/>
          <w:i/>
        </w:rPr>
      </w:pPr>
    </w:p>
    <w:p w:rsidR="0034126D" w:rsidRPr="00D518AF" w:rsidRDefault="0034126D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 xml:space="preserve"> </w:t>
      </w:r>
      <w:r w:rsidRPr="00D518AF">
        <w:rPr>
          <w:rFonts w:cstheme="minorHAnsi"/>
          <w:b/>
          <w:i/>
        </w:rPr>
        <w:t>Top management Vašeho podniku je</w:t>
      </w:r>
      <w:r w:rsidR="004C0C3F" w:rsidRPr="00D518AF">
        <w:rPr>
          <w:rFonts w:cstheme="minorHAnsi"/>
          <w:b/>
          <w:i/>
        </w:rPr>
        <w:t xml:space="preserve"> </w:t>
      </w:r>
    </w:p>
    <w:p w:rsidR="0034126D" w:rsidRPr="00D518AF" w:rsidRDefault="0034126D" w:rsidP="00534320">
      <w:pPr>
        <w:pStyle w:val="Odstavecseseznamem"/>
        <w:numPr>
          <w:ilvl w:val="2"/>
          <w:numId w:val="43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 xml:space="preserve">tvořen </w:t>
      </w:r>
      <w:r w:rsidR="004D6F7C">
        <w:rPr>
          <w:rFonts w:cstheme="minorHAnsi"/>
        </w:rPr>
        <w:t xml:space="preserve">výhradně nebo převážně </w:t>
      </w:r>
      <w:r w:rsidRPr="00D518AF">
        <w:rPr>
          <w:rFonts w:cstheme="minorHAnsi"/>
        </w:rPr>
        <w:t>českými manažery</w:t>
      </w:r>
    </w:p>
    <w:p w:rsidR="0034126D" w:rsidRPr="00D518AF" w:rsidRDefault="0034126D" w:rsidP="00534320">
      <w:pPr>
        <w:pStyle w:val="Odstavecseseznamem"/>
        <w:numPr>
          <w:ilvl w:val="2"/>
          <w:numId w:val="43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 xml:space="preserve">tvořen </w:t>
      </w:r>
      <w:r w:rsidR="00E25B8E">
        <w:rPr>
          <w:rFonts w:cstheme="minorHAnsi"/>
        </w:rPr>
        <w:t xml:space="preserve">výhradně nebo převážně </w:t>
      </w:r>
      <w:r w:rsidRPr="00D518AF">
        <w:rPr>
          <w:rFonts w:cstheme="minorHAnsi"/>
        </w:rPr>
        <w:t>zahraničními manažery</w:t>
      </w:r>
    </w:p>
    <w:p w:rsidR="004D6F7C" w:rsidRPr="00D518AF" w:rsidRDefault="004D6F7C" w:rsidP="004D6F7C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D518AF" w:rsidRPr="00E25B8E" w:rsidRDefault="004D6F7C" w:rsidP="004D6F7C">
      <w:pPr>
        <w:pStyle w:val="Odstavecseseznamem"/>
        <w:numPr>
          <w:ilvl w:val="0"/>
          <w:numId w:val="2"/>
        </w:numPr>
        <w:spacing w:line="240" w:lineRule="auto"/>
        <w:ind w:left="284" w:hanging="284"/>
        <w:rPr>
          <w:rFonts w:cstheme="minorHAnsi"/>
          <w:b/>
          <w:i/>
        </w:rPr>
      </w:pPr>
      <w:r w:rsidRPr="00E25B8E">
        <w:rPr>
          <w:rFonts w:cstheme="minorHAnsi"/>
          <w:b/>
          <w:i/>
        </w:rPr>
        <w:t>Řízením Vašeho podniku je pověřen</w:t>
      </w:r>
    </w:p>
    <w:p w:rsidR="004D6F7C" w:rsidRPr="004D6F7C" w:rsidRDefault="004D6F7C" w:rsidP="004D6F7C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</w:rPr>
      </w:pPr>
      <w:r w:rsidRPr="004D6F7C">
        <w:rPr>
          <w:rFonts w:cstheme="minorHAnsi"/>
        </w:rPr>
        <w:t>jeden manažer</w:t>
      </w:r>
      <w:r>
        <w:rPr>
          <w:rFonts w:cstheme="minorHAnsi"/>
        </w:rPr>
        <w:t xml:space="preserve"> mající zkušenosti s řízením podniku ………</w:t>
      </w:r>
      <w:r w:rsidR="00E25B8E">
        <w:rPr>
          <w:rFonts w:cstheme="minorHAnsi"/>
        </w:rPr>
        <w:t xml:space="preserve"> </w:t>
      </w:r>
      <w:r>
        <w:rPr>
          <w:rFonts w:cstheme="minorHAnsi"/>
        </w:rPr>
        <w:t>let</w:t>
      </w:r>
    </w:p>
    <w:p w:rsidR="004D6F7C" w:rsidRPr="004D6F7C" w:rsidRDefault="004D6F7C" w:rsidP="004D6F7C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  <w:b/>
        </w:rPr>
      </w:pPr>
      <w:r w:rsidRPr="004D6F7C">
        <w:rPr>
          <w:rFonts w:cstheme="minorHAnsi"/>
        </w:rPr>
        <w:t>skupina manažerů</w:t>
      </w:r>
      <w:r>
        <w:rPr>
          <w:rFonts w:cstheme="minorHAnsi"/>
        </w:rPr>
        <w:t xml:space="preserve"> mající zkušenosti s řízením podniku</w:t>
      </w:r>
      <w:r w:rsidR="00E25B8E">
        <w:rPr>
          <w:rFonts w:cstheme="minorHAnsi"/>
        </w:rPr>
        <w:t xml:space="preserve"> </w:t>
      </w:r>
      <w:r>
        <w:rPr>
          <w:rFonts w:cstheme="minorHAnsi"/>
        </w:rPr>
        <w:t>…….</w:t>
      </w:r>
      <w:r w:rsidR="00E25B8E">
        <w:rPr>
          <w:rFonts w:cstheme="minorHAnsi"/>
        </w:rPr>
        <w:t xml:space="preserve"> </w:t>
      </w:r>
      <w:proofErr w:type="gramStart"/>
      <w:r>
        <w:rPr>
          <w:rFonts w:cstheme="minorHAnsi"/>
        </w:rPr>
        <w:t>let</w:t>
      </w:r>
      <w:proofErr w:type="gramEnd"/>
    </w:p>
    <w:p w:rsidR="00E25B8E" w:rsidRDefault="00E25B8E" w:rsidP="00E25B8E">
      <w:pPr>
        <w:pStyle w:val="Odstavecseseznamem"/>
        <w:spacing w:line="240" w:lineRule="auto"/>
        <w:ind w:left="709"/>
        <w:rPr>
          <w:rFonts w:cstheme="minorHAnsi"/>
          <w:b/>
        </w:rPr>
      </w:pPr>
    </w:p>
    <w:p w:rsidR="00CB739D" w:rsidRPr="00E25B8E" w:rsidRDefault="00E25B8E" w:rsidP="00E25B8E">
      <w:pPr>
        <w:pStyle w:val="Odstavecseseznamem"/>
        <w:numPr>
          <w:ilvl w:val="0"/>
          <w:numId w:val="2"/>
        </w:numPr>
        <w:spacing w:line="240" w:lineRule="auto"/>
        <w:ind w:left="709" w:hanging="709"/>
        <w:rPr>
          <w:rFonts w:cstheme="minorHAnsi"/>
          <w:b/>
          <w:i/>
        </w:rPr>
      </w:pPr>
      <w:r w:rsidRPr="00E25B8E">
        <w:rPr>
          <w:rFonts w:cstheme="minorHAnsi"/>
          <w:b/>
          <w:i/>
        </w:rPr>
        <w:t>Řízením Vašeho podniku je pověřen</w:t>
      </w:r>
    </w:p>
    <w:p w:rsidR="00E25B8E" w:rsidRPr="00E25B8E" w:rsidRDefault="00B71418" w:rsidP="00E25B8E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</w:rPr>
      </w:pPr>
      <w:r>
        <w:rPr>
          <w:rFonts w:cstheme="minorHAnsi"/>
        </w:rPr>
        <w:t>m</w:t>
      </w:r>
      <w:r w:rsidR="00E25B8E" w:rsidRPr="00E25B8E">
        <w:rPr>
          <w:rFonts w:cstheme="minorHAnsi"/>
        </w:rPr>
        <w:t>anažer</w:t>
      </w:r>
      <w:r>
        <w:rPr>
          <w:rFonts w:cstheme="minorHAnsi"/>
        </w:rPr>
        <w:t>/skupina manažerů</w:t>
      </w:r>
      <w:r w:rsidR="00E25B8E" w:rsidRPr="00E25B8E">
        <w:rPr>
          <w:rFonts w:cstheme="minorHAnsi"/>
        </w:rPr>
        <w:t xml:space="preserve"> mající vzdělání v oblasti managementu</w:t>
      </w:r>
      <w:r w:rsidR="005B669F">
        <w:rPr>
          <w:rFonts w:cstheme="minorHAnsi"/>
        </w:rPr>
        <w:t xml:space="preserve"> a ekonomiky podniku </w:t>
      </w:r>
    </w:p>
    <w:p w:rsidR="00E25B8E" w:rsidRPr="00E25B8E" w:rsidRDefault="00B71418" w:rsidP="00E25B8E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  <w:b/>
        </w:rPr>
      </w:pPr>
      <w:r>
        <w:rPr>
          <w:rFonts w:cstheme="minorHAnsi"/>
        </w:rPr>
        <w:t>manažer/</w:t>
      </w:r>
      <w:r w:rsidR="00E25B8E" w:rsidRPr="00E25B8E">
        <w:rPr>
          <w:rFonts w:cstheme="minorHAnsi"/>
        </w:rPr>
        <w:t xml:space="preserve">skupina manažerů </w:t>
      </w:r>
      <w:r>
        <w:rPr>
          <w:rFonts w:cstheme="minorHAnsi"/>
        </w:rPr>
        <w:t>ne</w:t>
      </w:r>
      <w:r w:rsidR="00E25B8E" w:rsidRPr="00E25B8E">
        <w:rPr>
          <w:rFonts w:cstheme="minorHAnsi"/>
        </w:rPr>
        <w:t>mající vzdělání v oblasti managementu</w:t>
      </w:r>
      <w:r w:rsidR="005B669F">
        <w:rPr>
          <w:rFonts w:cstheme="minorHAnsi"/>
        </w:rPr>
        <w:t xml:space="preserve"> a ekonomiky podniku</w:t>
      </w:r>
    </w:p>
    <w:p w:rsidR="00CB739D" w:rsidRDefault="00CB739D" w:rsidP="00412AF8">
      <w:pPr>
        <w:spacing w:after="160" w:line="240" w:lineRule="auto"/>
        <w:contextualSpacing/>
        <w:rPr>
          <w:rFonts w:cstheme="minorHAnsi"/>
          <w:b/>
        </w:rPr>
      </w:pPr>
    </w:p>
    <w:p w:rsidR="00CB739D" w:rsidRDefault="00CB739D" w:rsidP="00412AF8">
      <w:pPr>
        <w:spacing w:after="160" w:line="240" w:lineRule="auto"/>
        <w:contextualSpacing/>
        <w:rPr>
          <w:rFonts w:cstheme="minorHAnsi"/>
          <w:b/>
        </w:rPr>
      </w:pPr>
    </w:p>
    <w:p w:rsidR="002333F8" w:rsidRPr="00F02088" w:rsidRDefault="002333F8" w:rsidP="00534320">
      <w:pPr>
        <w:pStyle w:val="Odstavecseseznamem"/>
        <w:numPr>
          <w:ilvl w:val="2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 w:rsidRPr="00F02088">
        <w:rPr>
          <w:rFonts w:cstheme="minorHAnsi"/>
          <w:b/>
        </w:rPr>
        <w:lastRenderedPageBreak/>
        <w:t xml:space="preserve">V důsledku změn v podnikatelském prostředí v posledních třech letech </w:t>
      </w:r>
      <w:r w:rsidR="00D776B4" w:rsidRPr="00F02088">
        <w:rPr>
          <w:rFonts w:cstheme="minorHAnsi"/>
          <w:b/>
        </w:rPr>
        <w:t>došlo</w:t>
      </w:r>
      <w:r w:rsidR="00D776B4" w:rsidRPr="00F02088">
        <w:rPr>
          <w:rFonts w:cstheme="minorHAnsi"/>
        </w:rPr>
        <w:t xml:space="preserve"> </w:t>
      </w:r>
      <w:r w:rsidRPr="00F02088">
        <w:rPr>
          <w:rFonts w:cstheme="minorHAnsi"/>
        </w:rPr>
        <w:t xml:space="preserve">(u každého výroku zakroužkujte jednu odpověď pomocí dané škály, kde platí </w:t>
      </w:r>
      <w:r w:rsidRPr="00F02088">
        <w:rPr>
          <w:rFonts w:cstheme="minorHAnsi"/>
          <w:b/>
          <w:i/>
        </w:rPr>
        <w:t>1=rozhodně nesouhlasím a 5=rozhodně souhlasím</w:t>
      </w:r>
      <w:r w:rsidRPr="00F02088">
        <w:rPr>
          <w:rFonts w:cstheme="minorHAnsi"/>
        </w:rPr>
        <w:t>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E152EC" w:rsidP="002333F8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</w:t>
            </w:r>
            <w:r w:rsidR="002333F8">
              <w:rPr>
                <w:rFonts w:cstheme="minorHAnsi"/>
                <w:sz w:val="20"/>
                <w:szCs w:val="20"/>
              </w:rPr>
              <w:t>e zlepšení ekonomické kondice organizace</w:t>
            </w:r>
            <w:r>
              <w:rPr>
                <w:rFonts w:cstheme="minorHAnsi"/>
                <w:sz w:val="20"/>
                <w:szCs w:val="20"/>
              </w:rPr>
              <w:t xml:space="preserve"> došlo v důsledku pandemie </w:t>
            </w:r>
            <w:proofErr w:type="spellStart"/>
            <w:r>
              <w:rPr>
                <w:rFonts w:cstheme="minorHAnsi"/>
                <w:sz w:val="20"/>
                <w:szCs w:val="20"/>
              </w:rPr>
              <w:t>Covi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19</w:t>
            </w:r>
            <w:r w:rsidR="002333F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E152EC" w:rsidP="00E152E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lepšení ekonomické kondice organizace došlo v důsledku války na Ukrajině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E152EC" w:rsidP="00E152E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lepšení ekonomické kondice organizace došlo v důsledku nárůstu inflace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Default="00E152EC" w:rsidP="00E152E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lepšení ekonomické kondice organizace došlo v důsledku zesílení konkurence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335F8B" w:rsidP="00335F8B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e zlepšení ekonomické kondice organizace došlo v důsledku </w:t>
            </w:r>
            <w:r w:rsidR="00C8648E">
              <w:rPr>
                <w:rFonts w:cstheme="minorHAnsi"/>
                <w:sz w:val="20"/>
                <w:szCs w:val="20"/>
              </w:rPr>
              <w:t xml:space="preserve">nárůstu </w:t>
            </w:r>
            <w:r>
              <w:rPr>
                <w:rFonts w:cstheme="minorHAnsi"/>
                <w:sz w:val="20"/>
                <w:szCs w:val="20"/>
              </w:rPr>
              <w:t>digitalizace a využívání informačních technologií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FE3A66" w:rsidRPr="001B28B4" w:rsidRDefault="00FE3A66" w:rsidP="00FE3A66">
      <w:pPr>
        <w:pStyle w:val="Odstavecseseznamem"/>
        <w:numPr>
          <w:ilvl w:val="0"/>
          <w:numId w:val="4"/>
        </w:numPr>
        <w:spacing w:before="240" w:after="60" w:line="240" w:lineRule="auto"/>
        <w:ind w:left="284" w:hanging="284"/>
        <w:contextualSpacing w:val="0"/>
        <w:jc w:val="both"/>
        <w:rPr>
          <w:rFonts w:cstheme="minorHAnsi"/>
          <w:b/>
        </w:rPr>
      </w:pPr>
      <w:r w:rsidRPr="001B28B4">
        <w:rPr>
          <w:rFonts w:cstheme="minorHAnsi"/>
          <w:b/>
        </w:rPr>
        <w:t>Před rokem 2020 jsme flexibilní formy práce</w:t>
      </w:r>
      <w:r>
        <w:rPr>
          <w:rFonts w:cstheme="minorHAnsi"/>
          <w:b/>
        </w:rPr>
        <w:t xml:space="preserve"> </w:t>
      </w:r>
      <w:r w:rsidRPr="00CB739D">
        <w:rPr>
          <w:rFonts w:cstheme="minorHAnsi"/>
        </w:rPr>
        <w:t>(můžete označit více odpovědí)</w:t>
      </w:r>
      <w:r w:rsidRPr="001B28B4">
        <w:rPr>
          <w:rFonts w:cstheme="minorHAnsi"/>
          <w:b/>
        </w:rPr>
        <w:t>: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ůbec nevyužívali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částečné pracovní úvazky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 xml:space="preserve">yužívali jsme </w:t>
      </w:r>
      <w:proofErr w:type="spellStart"/>
      <w:r w:rsidRPr="001B28B4">
        <w:rPr>
          <w:rFonts w:cstheme="minorHAnsi"/>
        </w:rPr>
        <w:t>home-office</w:t>
      </w:r>
      <w:proofErr w:type="spellEnd"/>
      <w:r w:rsidRPr="001B28B4">
        <w:rPr>
          <w:rFonts w:cstheme="minorHAnsi"/>
        </w:rPr>
        <w:t xml:space="preserve"> a dálkový přístup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sdílení pracovních míst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střídání zaměstnanců pracovních kolektivů ve směnách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yužívali jsme outsourcing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 xml:space="preserve">yužívali jsme dohody </w:t>
      </w:r>
      <w:r>
        <w:rPr>
          <w:rFonts w:cstheme="minorHAnsi"/>
        </w:rPr>
        <w:t xml:space="preserve">o pracích </w:t>
      </w:r>
      <w:r w:rsidRPr="001B28B4">
        <w:rPr>
          <w:rFonts w:cstheme="minorHAnsi"/>
        </w:rPr>
        <w:t>konaných mimo pracovní poměr</w:t>
      </w:r>
    </w:p>
    <w:p w:rsidR="00FE3A66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agenturní zaměstnávání</w:t>
      </w:r>
    </w:p>
    <w:p w:rsidR="00FE3A66" w:rsidRPr="001B28B4" w:rsidRDefault="00FE3A66" w:rsidP="00FE3A66">
      <w:pPr>
        <w:pStyle w:val="Odstavecseseznamem"/>
        <w:spacing w:before="240" w:after="240" w:line="240" w:lineRule="auto"/>
        <w:ind w:left="1134"/>
        <w:jc w:val="both"/>
        <w:rPr>
          <w:rFonts w:cstheme="minorHAnsi"/>
        </w:rPr>
      </w:pPr>
    </w:p>
    <w:p w:rsidR="00FE3A66" w:rsidRDefault="00FE3A66" w:rsidP="00FE3A66">
      <w:pPr>
        <w:pStyle w:val="Odstavecseseznamem"/>
        <w:spacing w:before="240" w:after="240" w:line="240" w:lineRule="auto"/>
        <w:ind w:left="567"/>
        <w:jc w:val="both"/>
        <w:rPr>
          <w:rFonts w:cstheme="minorHAnsi"/>
          <w:sz w:val="20"/>
          <w:szCs w:val="20"/>
        </w:rPr>
      </w:pPr>
    </w:p>
    <w:p w:rsidR="00FE3A66" w:rsidRPr="00F02088" w:rsidRDefault="00FE3A66" w:rsidP="00FE3A66">
      <w:pPr>
        <w:pStyle w:val="Odstavecseseznamem"/>
        <w:numPr>
          <w:ilvl w:val="0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 w:rsidRPr="00C8648E">
        <w:rPr>
          <w:rFonts w:cstheme="minorHAnsi"/>
          <w:b/>
        </w:rPr>
        <w:t>V důsledku změn v podnikatelském prostředí od roku 2020 došlo</w:t>
      </w:r>
      <w:r w:rsidRPr="00F02088">
        <w:rPr>
          <w:rFonts w:cstheme="minorHAnsi"/>
        </w:rPr>
        <w:t xml:space="preserve"> (u každého výroku zakroužkujte jednu odpověď pomocí dané škály, kde platí </w:t>
      </w:r>
      <w:r w:rsidRPr="00F02088">
        <w:rPr>
          <w:rFonts w:cstheme="minorHAnsi"/>
          <w:b/>
          <w:i/>
        </w:rPr>
        <w:t>1=rozhodně nesouhlasím a 5=rozhodně souhlasím</w:t>
      </w:r>
      <w:r w:rsidRPr="00F02088">
        <w:rPr>
          <w:rFonts w:cstheme="minorHAnsi"/>
        </w:rPr>
        <w:t>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FE3A66" w:rsidRPr="00D518AF" w:rsidTr="000F3B0E">
        <w:trPr>
          <w:trHeight w:val="454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 radikálnímu nárůstu využívání stávajících flexibilních forem prá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 zavedení některých nových flexibilních forem prá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rušení některých flexibilních forem prá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</w:t>
            </w:r>
            <w:r w:rsidRPr="000F3B0E">
              <w:rPr>
                <w:rFonts w:cstheme="minorHAnsi"/>
                <w:sz w:val="20"/>
                <w:szCs w:val="20"/>
              </w:rPr>
              <w:t> </w:t>
            </w:r>
            <w:r>
              <w:rPr>
                <w:rFonts w:cstheme="minorHAnsi"/>
                <w:sz w:val="20"/>
                <w:szCs w:val="20"/>
              </w:rPr>
              <w:t xml:space="preserve">radikálním </w:t>
            </w:r>
            <w:r w:rsidRPr="000F3B0E">
              <w:rPr>
                <w:rFonts w:cstheme="minorHAnsi"/>
                <w:sz w:val="20"/>
                <w:szCs w:val="20"/>
              </w:rPr>
              <w:t>změnám a úpravám v oblasti řízení lidských zdrojů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0F3B0E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</w:t>
            </w:r>
            <w:r w:rsidRPr="000F3B0E">
              <w:rPr>
                <w:rFonts w:cstheme="minorHAnsi"/>
                <w:sz w:val="20"/>
                <w:szCs w:val="20"/>
              </w:rPr>
              <w:t xml:space="preserve"> změnám a úpravám v oblasti řízení lidských zdrojů v důsledku pandemie </w:t>
            </w:r>
            <w:proofErr w:type="spellStart"/>
            <w:r w:rsidRPr="000F3B0E">
              <w:rPr>
                <w:rFonts w:cstheme="minorHAnsi"/>
                <w:sz w:val="20"/>
                <w:szCs w:val="20"/>
              </w:rPr>
              <w:t>Covid</w:t>
            </w:r>
            <w:proofErr w:type="spellEnd"/>
            <w:r w:rsidRPr="000F3B0E">
              <w:rPr>
                <w:rFonts w:cstheme="minorHAnsi"/>
                <w:sz w:val="20"/>
                <w:szCs w:val="20"/>
              </w:rPr>
              <w:t xml:space="preserve"> 19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>změnám a úpravám v oblasti řízení lidských zdrojů</w:t>
            </w:r>
            <w:r>
              <w:rPr>
                <w:rFonts w:cstheme="minorHAnsi"/>
                <w:sz w:val="20"/>
                <w:szCs w:val="20"/>
              </w:rPr>
              <w:t xml:space="preserve"> v důsledku války na Ukrajině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>změnám a úpravám v oblasti řízení lidských zdrojů</w:t>
            </w:r>
            <w:r>
              <w:rPr>
                <w:rFonts w:cstheme="minorHAnsi"/>
                <w:sz w:val="20"/>
                <w:szCs w:val="20"/>
              </w:rPr>
              <w:t xml:space="preserve"> v důsledku nárůstu inflace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>změnám a úpravám v oblasti řízení lidských zdrojů</w:t>
            </w:r>
            <w:r>
              <w:rPr>
                <w:rFonts w:cstheme="minorHAnsi"/>
                <w:sz w:val="20"/>
                <w:szCs w:val="20"/>
              </w:rPr>
              <w:t xml:space="preserve"> došlo v důsledku zesílení konkurence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>změnám a úpravám v oblasti řízení lidských zdrojů</w:t>
            </w:r>
            <w:r>
              <w:rPr>
                <w:rFonts w:cstheme="minorHAnsi"/>
                <w:sz w:val="20"/>
                <w:szCs w:val="20"/>
              </w:rPr>
              <w:t xml:space="preserve"> došlo v důsledku nárůstu digitalizace a využívání informačních technologií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 xml:space="preserve">personálního plánování. 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0F3B0E" w:rsidP="00C74810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 w:rsidR="00C74810">
              <w:rPr>
                <w:rFonts w:cstheme="minorHAnsi"/>
                <w:sz w:val="20"/>
                <w:szCs w:val="20"/>
              </w:rPr>
              <w:t>náboru vhodných pracovníků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C74810" w:rsidP="00C74810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>výběru vhodných pracovníků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Pr="00D518AF" w:rsidRDefault="00C74810" w:rsidP="00C74810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>pracovního nasazení a zařazení pracovníků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Default="00C74810" w:rsidP="00C74810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>hodnocení pracovníků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Default="00A43C89" w:rsidP="00A43C89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>odměňování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Default="00A43C89" w:rsidP="00A43C89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>zvyšování kvalifikace a rekvalifikace pracovníků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0F3B0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0F3B0E" w:rsidRDefault="00A43C89" w:rsidP="00A43C89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>vytváření pracovních podmínek.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0F3B0E" w:rsidRPr="00D518AF" w:rsidRDefault="000F3B0E" w:rsidP="000F3B0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43C89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A43C89" w:rsidRDefault="00A43C89" w:rsidP="00A43C89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Pr="000F3B0E">
              <w:rPr>
                <w:rFonts w:cstheme="minorHAnsi"/>
                <w:sz w:val="20"/>
                <w:szCs w:val="20"/>
              </w:rPr>
              <w:t xml:space="preserve">změnám a úpravám v oblasti </w:t>
            </w:r>
            <w:r>
              <w:rPr>
                <w:rFonts w:cstheme="minorHAnsi"/>
                <w:sz w:val="20"/>
                <w:szCs w:val="20"/>
              </w:rPr>
              <w:t>zaměstnaneckých benefitů.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FE3A66" w:rsidRDefault="00FE3A66" w:rsidP="00FE3A66">
      <w:pPr>
        <w:pStyle w:val="Odstavecseseznamem"/>
        <w:spacing w:before="240" w:after="240" w:line="240" w:lineRule="auto"/>
        <w:ind w:left="567"/>
        <w:jc w:val="both"/>
        <w:rPr>
          <w:rFonts w:cstheme="minorHAnsi"/>
          <w:b/>
        </w:rPr>
      </w:pPr>
    </w:p>
    <w:p w:rsidR="00335F8B" w:rsidRPr="00F02088" w:rsidRDefault="003F3E72" w:rsidP="00534320">
      <w:pPr>
        <w:pStyle w:val="Odstavecseseznamem"/>
        <w:numPr>
          <w:ilvl w:val="0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>
        <w:rPr>
          <w:rFonts w:cstheme="minorHAnsi"/>
          <w:b/>
        </w:rPr>
        <w:lastRenderedPageBreak/>
        <w:t>Původní s</w:t>
      </w:r>
      <w:r w:rsidR="00335F8B" w:rsidRPr="00F02088">
        <w:rPr>
          <w:rFonts w:cstheme="minorHAnsi"/>
          <w:b/>
        </w:rPr>
        <w:t>trategie</w:t>
      </w:r>
      <w:r>
        <w:rPr>
          <w:rFonts w:cstheme="minorHAnsi"/>
          <w:b/>
        </w:rPr>
        <w:t>,</w:t>
      </w:r>
      <w:r w:rsidR="00335F8B" w:rsidRPr="00F02088">
        <w:rPr>
          <w:rFonts w:cstheme="minorHAnsi"/>
          <w:b/>
        </w:rPr>
        <w:t xml:space="preserve"> do roku 2020</w:t>
      </w:r>
      <w:r>
        <w:rPr>
          <w:rFonts w:cstheme="minorHAnsi"/>
          <w:b/>
        </w:rPr>
        <w:t>,</w:t>
      </w:r>
      <w:r w:rsidR="00335F8B" w:rsidRPr="00F02088">
        <w:rPr>
          <w:rFonts w:cstheme="minorHAnsi"/>
          <w:b/>
        </w:rPr>
        <w:t xml:space="preserve"> by se dala popsat jako</w:t>
      </w:r>
      <w:r w:rsidR="00335F8B" w:rsidRPr="00F02088">
        <w:rPr>
          <w:rFonts w:cstheme="minorHAnsi"/>
        </w:rPr>
        <w:t xml:space="preserve"> (u každého výroku zakroužkujte jednu odpověď pomocí dané škály, kde platí </w:t>
      </w:r>
      <w:r w:rsidR="00335F8B" w:rsidRPr="00F02088">
        <w:rPr>
          <w:rFonts w:cstheme="minorHAnsi"/>
          <w:b/>
          <w:i/>
        </w:rPr>
        <w:t>1=rozhodně nesouhlasím a 5=rozhodně souhlasím</w:t>
      </w:r>
      <w:r w:rsidR="00335F8B" w:rsidRPr="00F02088">
        <w:rPr>
          <w:rFonts w:cstheme="minorHAnsi"/>
        </w:rPr>
        <w:t>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335F8B" w:rsidRDefault="00335F8B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35F8B">
              <w:rPr>
                <w:rFonts w:cstheme="minorHAnsi"/>
                <w:sz w:val="20"/>
                <w:szCs w:val="20"/>
              </w:rPr>
              <w:t>Úzce koncentrovaná na jeden trh/tržní segment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335F8B" w:rsidRDefault="00335F8B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35F8B">
              <w:rPr>
                <w:rFonts w:cstheme="minorHAnsi"/>
                <w:sz w:val="20"/>
                <w:szCs w:val="20"/>
              </w:rPr>
              <w:t>Diferencovaná, rozlišující několik trhů/tržních segmentů, a každému trhu/tržnímu segmentu vytvořena zvláštní strategie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335F8B" w:rsidRDefault="00335F8B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35F8B">
              <w:rPr>
                <w:rFonts w:cstheme="minorHAnsi"/>
                <w:sz w:val="20"/>
                <w:szCs w:val="20"/>
              </w:rPr>
              <w:t>Široce/globálně zaměřená s jednou strategií pro všechny trhy/tržní segmenty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ákladově orientována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poskytované kvalitě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používané technologii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realizaci inovací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jiné oblasti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D518AF" w:rsidRPr="00F02088" w:rsidRDefault="00140846" w:rsidP="00534320">
      <w:pPr>
        <w:pStyle w:val="Odstavecseseznamem"/>
        <w:numPr>
          <w:ilvl w:val="0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 w:rsidRPr="00C8648E">
        <w:rPr>
          <w:rFonts w:cstheme="minorHAnsi"/>
          <w:b/>
        </w:rPr>
        <w:t xml:space="preserve">V důsledku změn v podnikatelském prostředí </w:t>
      </w:r>
      <w:r w:rsidR="00D776B4" w:rsidRPr="00C8648E">
        <w:rPr>
          <w:rFonts w:cstheme="minorHAnsi"/>
          <w:b/>
        </w:rPr>
        <w:t>od roku 2020</w:t>
      </w:r>
      <w:r w:rsidR="00E81EC1" w:rsidRPr="00C8648E">
        <w:rPr>
          <w:rFonts w:cstheme="minorHAnsi"/>
          <w:b/>
        </w:rPr>
        <w:t xml:space="preserve"> </w:t>
      </w:r>
      <w:r w:rsidR="001B28B4" w:rsidRPr="00C8648E">
        <w:rPr>
          <w:rFonts w:cstheme="minorHAnsi"/>
          <w:b/>
        </w:rPr>
        <w:t>došlo</w:t>
      </w:r>
      <w:r w:rsidRPr="00F02088">
        <w:rPr>
          <w:rFonts w:cstheme="minorHAnsi"/>
        </w:rPr>
        <w:t> </w:t>
      </w:r>
      <w:r w:rsidR="008D5271" w:rsidRPr="00F02088">
        <w:rPr>
          <w:rFonts w:cstheme="minorHAnsi"/>
        </w:rPr>
        <w:t xml:space="preserve">(u každého výroku zakroužkujte jednu odpověď pomocí dané škály, kde platí </w:t>
      </w:r>
      <w:r w:rsidR="008D5271" w:rsidRPr="00F02088">
        <w:rPr>
          <w:rFonts w:cstheme="minorHAnsi"/>
          <w:b/>
          <w:i/>
        </w:rPr>
        <w:t xml:space="preserve">1=rozhodně nesouhlasím a </w:t>
      </w:r>
      <w:r w:rsidR="006B69FC" w:rsidRPr="00F02088">
        <w:rPr>
          <w:rFonts w:cstheme="minorHAnsi"/>
          <w:b/>
          <w:i/>
        </w:rPr>
        <w:t>5</w:t>
      </w:r>
      <w:r w:rsidR="008D5271" w:rsidRPr="00F02088">
        <w:rPr>
          <w:rFonts w:cstheme="minorHAnsi"/>
          <w:b/>
          <w:i/>
        </w:rPr>
        <w:t>=rozhodně souhlasím</w:t>
      </w:r>
      <w:r w:rsidR="008D5271" w:rsidRPr="00F02088">
        <w:rPr>
          <w:rFonts w:cstheme="minorHAnsi"/>
        </w:rPr>
        <w:t>)</w:t>
      </w:r>
      <w:r w:rsidRPr="00F02088">
        <w:rPr>
          <w:rFonts w:cstheme="minorHAnsi"/>
        </w:rPr>
        <w:t>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1928A3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928A3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</w:t>
            </w:r>
            <w:r w:rsidR="001928A3">
              <w:rPr>
                <w:rFonts w:cstheme="minorHAnsi"/>
                <w:sz w:val="20"/>
                <w:szCs w:val="20"/>
              </w:rPr>
              <w:t>adikální změně současné podnikové strategie.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928A3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928A3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</w:t>
            </w:r>
            <w:r w:rsidR="001928A3">
              <w:rPr>
                <w:rFonts w:cstheme="minorHAnsi"/>
                <w:sz w:val="20"/>
                <w:szCs w:val="20"/>
              </w:rPr>
              <w:t> spíše k menší</w:t>
            </w:r>
            <w:r>
              <w:rPr>
                <w:rFonts w:cstheme="minorHAnsi"/>
                <w:sz w:val="20"/>
                <w:szCs w:val="20"/>
              </w:rPr>
              <w:t>m</w:t>
            </w:r>
            <w:r w:rsidR="001928A3">
              <w:rPr>
                <w:rFonts w:cstheme="minorHAnsi"/>
                <w:sz w:val="20"/>
                <w:szCs w:val="20"/>
              </w:rPr>
              <w:t xml:space="preserve"> korekcím současné podnikové strategie.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928A3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928A3" w:rsidRPr="00D518AF" w:rsidRDefault="001B28B4" w:rsidP="0099560B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="001928A3">
              <w:rPr>
                <w:rFonts w:cstheme="minorHAnsi"/>
                <w:sz w:val="20"/>
                <w:szCs w:val="20"/>
              </w:rPr>
              <w:t>formulaci zcela nové podnikové strategie.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e změně/úpravě strategie došlo v důsledku pandemie </w:t>
            </w:r>
            <w:proofErr w:type="spellStart"/>
            <w:r>
              <w:rPr>
                <w:rFonts w:cstheme="minorHAnsi"/>
                <w:sz w:val="20"/>
                <w:szCs w:val="20"/>
              </w:rPr>
              <w:t>Covi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19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došlo v důsledku války na Ukrajině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došlo v důsledku nárůstu inflace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došlo v důsledku zesílení konkurence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v</w:t>
            </w:r>
            <w:r w:rsidR="00C8648E">
              <w:rPr>
                <w:rFonts w:cstheme="minorHAnsi"/>
                <w:sz w:val="20"/>
                <w:szCs w:val="20"/>
              </w:rPr>
              <w:t> </w:t>
            </w:r>
            <w:r>
              <w:rPr>
                <w:rFonts w:cstheme="minorHAnsi"/>
                <w:sz w:val="20"/>
                <w:szCs w:val="20"/>
              </w:rPr>
              <w:t>důsledku</w:t>
            </w:r>
            <w:r w:rsidR="00C8648E">
              <w:rPr>
                <w:rFonts w:cstheme="minorHAnsi"/>
                <w:sz w:val="20"/>
                <w:szCs w:val="20"/>
              </w:rPr>
              <w:t xml:space="preserve"> nárůstu digitalizace a využívání informačních technologií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43C89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A43C89" w:rsidRDefault="00A43C89" w:rsidP="00A43C89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 konkurenční výhody.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43C89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A43C89" w:rsidRDefault="00A43C89" w:rsidP="00A43C89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 rozsahu strategie (jeden segment, více segmentů).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A43C89" w:rsidRPr="00D518AF" w:rsidRDefault="00A43C89" w:rsidP="00A43C89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A43C89" w:rsidRPr="00A43C89" w:rsidRDefault="00A43C89" w:rsidP="00A43C89">
      <w:pPr>
        <w:pStyle w:val="Odstavecseseznamem"/>
        <w:numPr>
          <w:ilvl w:val="0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</w:rPr>
      </w:pPr>
      <w:r w:rsidRPr="00A43C89">
        <w:rPr>
          <w:rFonts w:cstheme="minorHAnsi"/>
          <w:b/>
        </w:rPr>
        <w:t xml:space="preserve">Strategie Vašeho podniku může být charakterizována jako </w:t>
      </w:r>
      <w:r w:rsidRPr="00A43C89">
        <w:rPr>
          <w:rFonts w:cstheme="minorHAnsi"/>
          <w:i/>
        </w:rPr>
        <w:t>(pouze jedna odpověď)</w:t>
      </w:r>
      <w:r w:rsidRPr="00A43C89">
        <w:rPr>
          <w:rFonts w:cstheme="minorHAnsi"/>
          <w:b/>
        </w:rPr>
        <w:t>:</w:t>
      </w:r>
    </w:p>
    <w:p w:rsidR="00A43C89" w:rsidRPr="00D518AF" w:rsidRDefault="00A43C89" w:rsidP="00A43C8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úspěšná – došlo v jejím důsledku k nárů</w:t>
      </w:r>
      <w:r w:rsidR="0099560B">
        <w:rPr>
          <w:rFonts w:cstheme="minorHAnsi"/>
        </w:rPr>
        <w:t>stu úrovně tržeb za poslední tři</w:t>
      </w:r>
      <w:r w:rsidRPr="00D518AF">
        <w:rPr>
          <w:rFonts w:cstheme="minorHAnsi"/>
        </w:rPr>
        <w:t xml:space="preserve"> roky celkově</w:t>
      </w:r>
    </w:p>
    <w:p w:rsidR="00A43C89" w:rsidRPr="00D518AF" w:rsidRDefault="00A43C89" w:rsidP="00A43C8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%</w:t>
      </w:r>
    </w:p>
    <w:p w:rsidR="00A43C89" w:rsidRPr="00D518AF" w:rsidRDefault="00A43C89" w:rsidP="00A43C8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10%</w:t>
      </w:r>
    </w:p>
    <w:p w:rsidR="00A43C89" w:rsidRPr="00D518AF" w:rsidRDefault="00A43C89" w:rsidP="00A43C8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20%</w:t>
      </w:r>
    </w:p>
    <w:p w:rsidR="00A43C89" w:rsidRPr="00D518AF" w:rsidRDefault="00A43C89" w:rsidP="00A43C8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30%</w:t>
      </w:r>
    </w:p>
    <w:p w:rsidR="00A43C89" w:rsidRPr="00D518AF" w:rsidRDefault="00A43C89" w:rsidP="00A43C8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40%</w:t>
      </w:r>
    </w:p>
    <w:p w:rsidR="00A43C89" w:rsidRPr="00D518AF" w:rsidRDefault="00A43C89" w:rsidP="00A43C8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0%</w:t>
      </w:r>
    </w:p>
    <w:p w:rsidR="00A43C89" w:rsidRPr="00D518AF" w:rsidRDefault="00A43C89" w:rsidP="00A43C8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můžete uvést konkrétní nárůst v procentech…………………………………………………………</w:t>
      </w:r>
    </w:p>
    <w:p w:rsidR="00A43C89" w:rsidRPr="00D518AF" w:rsidRDefault="00A43C89" w:rsidP="00A43C8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úspěšná – došlo v jejím důsledku k pokl</w:t>
      </w:r>
      <w:r w:rsidR="0099560B">
        <w:rPr>
          <w:rFonts w:cstheme="minorHAnsi"/>
        </w:rPr>
        <w:t>esu úrovně tržeb za poslední tři</w:t>
      </w:r>
      <w:r w:rsidRPr="00D518AF">
        <w:rPr>
          <w:rFonts w:cstheme="minorHAnsi"/>
        </w:rPr>
        <w:t xml:space="preserve"> roky</w:t>
      </w:r>
    </w:p>
    <w:p w:rsidR="00A43C89" w:rsidRDefault="00A43C89" w:rsidP="00A43C8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utrální – nedošlo v jejím důsledku ke změně úrovně tržeb za poslední tři roky</w:t>
      </w:r>
    </w:p>
    <w:p w:rsidR="0099560B" w:rsidRPr="00D518AF" w:rsidRDefault="0099560B" w:rsidP="0099560B">
      <w:pPr>
        <w:pStyle w:val="Odstavecseseznamem"/>
        <w:spacing w:before="240" w:after="240" w:line="240" w:lineRule="auto"/>
        <w:jc w:val="both"/>
        <w:rPr>
          <w:rFonts w:cstheme="minorHAnsi"/>
        </w:rPr>
      </w:pPr>
      <w:bookmarkStart w:id="0" w:name="_GoBack"/>
      <w:bookmarkEnd w:id="0"/>
    </w:p>
    <w:sectPr w:rsidR="0099560B" w:rsidRPr="00D518AF" w:rsidSect="00BD3F15">
      <w:headerReference w:type="default" r:id="rId8"/>
      <w:footerReference w:type="default" r:id="rId9"/>
      <w:headerReference w:type="first" r:id="rId10"/>
      <w:pgSz w:w="11906" w:h="16838"/>
      <w:pgMar w:top="426" w:right="1417" w:bottom="0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3B0E" w:rsidRDefault="000F3B0E" w:rsidP="001E2EE7">
      <w:pPr>
        <w:spacing w:after="0" w:line="240" w:lineRule="auto"/>
      </w:pPr>
      <w:r>
        <w:separator/>
      </w:r>
    </w:p>
  </w:endnote>
  <w:endnote w:type="continuationSeparator" w:id="0">
    <w:p w:rsidR="000F3B0E" w:rsidRDefault="000F3B0E" w:rsidP="001E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16800351"/>
      <w:docPartObj>
        <w:docPartGallery w:val="Page Numbers (Bottom of Page)"/>
        <w:docPartUnique/>
      </w:docPartObj>
    </w:sdtPr>
    <w:sdtContent>
      <w:p w:rsidR="000F3B0E" w:rsidRDefault="000F3B0E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782D">
          <w:rPr>
            <w:noProof/>
          </w:rPr>
          <w:t>3</w:t>
        </w:r>
        <w:r>
          <w:fldChar w:fldCharType="end"/>
        </w:r>
      </w:p>
    </w:sdtContent>
  </w:sdt>
  <w:p w:rsidR="000F3B0E" w:rsidRDefault="000F3B0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3B0E" w:rsidRDefault="000F3B0E" w:rsidP="001E2EE7">
      <w:pPr>
        <w:spacing w:after="0" w:line="240" w:lineRule="auto"/>
      </w:pPr>
      <w:r>
        <w:separator/>
      </w:r>
    </w:p>
  </w:footnote>
  <w:footnote w:type="continuationSeparator" w:id="0">
    <w:p w:rsidR="000F3B0E" w:rsidRDefault="000F3B0E" w:rsidP="001E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B0E" w:rsidRDefault="000F3B0E" w:rsidP="00913C24">
    <w:pPr>
      <w:pStyle w:val="Zhlav"/>
      <w:jc w:val="right"/>
    </w:pPr>
  </w:p>
  <w:p w:rsidR="000F3B0E" w:rsidRDefault="000F3B0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B0E" w:rsidRDefault="000F3B0E" w:rsidP="007F5EE1">
    <w:pPr>
      <w:pStyle w:val="Zhlav"/>
      <w:jc w:val="right"/>
    </w:pPr>
    <w:r w:rsidRPr="007F5EE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0002BB" wp14:editId="7B759A5E">
              <wp:simplePos x="0" y="0"/>
              <wp:positionH relativeFrom="margin">
                <wp:posOffset>-276446</wp:posOffset>
              </wp:positionH>
              <wp:positionV relativeFrom="paragraph">
                <wp:posOffset>180118</wp:posOffset>
              </wp:positionV>
              <wp:extent cx="3790950" cy="31432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0950" cy="3143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0F3B0E" w:rsidRPr="00913C24" w:rsidRDefault="000F3B0E" w:rsidP="007F5EE1">
                          <w:pPr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0002BB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6" type="#_x0000_t202" style="position:absolute;left:0;text-align:left;margin-left:-21.75pt;margin-top:14.2pt;width:298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" fillcolor="window" stroked="f" strokeweight=".5pt">
              <v:textbox>
                <w:txbxContent>
                  <w:p w:rsidR="000F3B0E" w:rsidRPr="00913C24" w:rsidRDefault="000F3B0E" w:rsidP="007F5EE1">
                    <w:pPr>
                      <w:rPr>
                        <w:b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cs-CZ"/>
      </w:rPr>
      <w:drawing>
        <wp:inline distT="0" distB="0" distL="0" distR="0" wp14:anchorId="3507759D">
          <wp:extent cx="2145665" cy="664210"/>
          <wp:effectExtent l="0" t="0" r="6985" b="2540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037CE"/>
    <w:multiLevelType w:val="hybridMultilevel"/>
    <w:tmpl w:val="2710E2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951A5"/>
    <w:multiLevelType w:val="hybridMultilevel"/>
    <w:tmpl w:val="C0E25110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5A0012C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67406C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C763A"/>
    <w:multiLevelType w:val="hybridMultilevel"/>
    <w:tmpl w:val="B30EC66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12588"/>
    <w:multiLevelType w:val="hybridMultilevel"/>
    <w:tmpl w:val="163436E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70AF5"/>
    <w:multiLevelType w:val="hybridMultilevel"/>
    <w:tmpl w:val="1DAA73AC"/>
    <w:lvl w:ilvl="0" w:tplc="ACF25B6E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928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5414F4C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A73BD"/>
    <w:multiLevelType w:val="hybridMultilevel"/>
    <w:tmpl w:val="C512FD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36CCF"/>
    <w:multiLevelType w:val="hybridMultilevel"/>
    <w:tmpl w:val="369EAB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BF012F"/>
    <w:multiLevelType w:val="hybridMultilevel"/>
    <w:tmpl w:val="B21A0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22601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17">
      <w:start w:val="1"/>
      <w:numFmt w:val="lowerLetter"/>
      <w:lvlText w:val="%4)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272AC9"/>
    <w:multiLevelType w:val="hybridMultilevel"/>
    <w:tmpl w:val="B3F8A02A"/>
    <w:lvl w:ilvl="0" w:tplc="0704A4E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FE58FDA2">
      <w:start w:val="1"/>
      <w:numFmt w:val="lowerLetter"/>
      <w:lvlText w:val="%4)"/>
      <w:lvlJc w:val="left"/>
      <w:pPr>
        <w:ind w:left="2345" w:hanging="360"/>
      </w:pPr>
      <w:rPr>
        <w:rFonts w:hint="default"/>
        <w:b w:val="0"/>
        <w:color w:val="auto"/>
      </w:rPr>
    </w:lvl>
    <w:lvl w:ilvl="4" w:tplc="01FEC060">
      <w:start w:val="10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456E5A"/>
    <w:multiLevelType w:val="hybridMultilevel"/>
    <w:tmpl w:val="6956A03A"/>
    <w:lvl w:ilvl="0" w:tplc="458ECC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5C528B1"/>
    <w:multiLevelType w:val="hybridMultilevel"/>
    <w:tmpl w:val="7CF2DCCC"/>
    <w:lvl w:ilvl="0" w:tplc="FA042C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A700F"/>
    <w:multiLevelType w:val="hybridMultilevel"/>
    <w:tmpl w:val="682247F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6494F"/>
    <w:multiLevelType w:val="hybridMultilevel"/>
    <w:tmpl w:val="4A9CC680"/>
    <w:lvl w:ilvl="0" w:tplc="BCBE551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D16141"/>
    <w:multiLevelType w:val="hybridMultilevel"/>
    <w:tmpl w:val="7D083DF6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9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A44210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357A7"/>
    <w:multiLevelType w:val="hybridMultilevel"/>
    <w:tmpl w:val="B67058E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60B7B"/>
    <w:multiLevelType w:val="hybridMultilevel"/>
    <w:tmpl w:val="79A88354"/>
    <w:lvl w:ilvl="0" w:tplc="7A30E4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B680C846">
      <w:start w:val="1"/>
      <w:numFmt w:val="lowerLetter"/>
      <w:lvlText w:val="%4)"/>
      <w:lvlJc w:val="left"/>
      <w:pPr>
        <w:ind w:left="2345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6F592F"/>
    <w:multiLevelType w:val="hybridMultilevel"/>
    <w:tmpl w:val="689CBE7E"/>
    <w:lvl w:ilvl="0" w:tplc="5B1CDE1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2B4A0A"/>
    <w:multiLevelType w:val="hybridMultilevel"/>
    <w:tmpl w:val="6D7243F2"/>
    <w:lvl w:ilvl="0" w:tplc="0AC21352">
      <w:start w:val="1"/>
      <w:numFmt w:val="decimal"/>
      <w:lvlText w:val="%1."/>
      <w:lvlJc w:val="left"/>
      <w:pPr>
        <w:ind w:left="720" w:hanging="360"/>
      </w:pPr>
    </w:lvl>
    <w:lvl w:ilvl="1" w:tplc="9FA63ADE">
      <w:start w:val="1"/>
      <w:numFmt w:val="lowerLetter"/>
      <w:lvlText w:val="%2."/>
      <w:lvlJc w:val="left"/>
      <w:pPr>
        <w:ind w:left="1440" w:hanging="360"/>
      </w:pPr>
    </w:lvl>
    <w:lvl w:ilvl="2" w:tplc="C1A203F2">
      <w:start w:val="1"/>
      <w:numFmt w:val="lowerRoman"/>
      <w:lvlText w:val="%3."/>
      <w:lvlJc w:val="right"/>
      <w:pPr>
        <w:ind w:left="2160" w:hanging="180"/>
      </w:pPr>
    </w:lvl>
    <w:lvl w:ilvl="3" w:tplc="AB30CF14">
      <w:start w:val="1"/>
      <w:numFmt w:val="decimal"/>
      <w:lvlText w:val="%4."/>
      <w:lvlJc w:val="left"/>
      <w:pPr>
        <w:ind w:left="2880" w:hanging="360"/>
      </w:pPr>
    </w:lvl>
    <w:lvl w:ilvl="4" w:tplc="B6BE32A0">
      <w:start w:val="1"/>
      <w:numFmt w:val="lowerLetter"/>
      <w:lvlText w:val="%5."/>
      <w:lvlJc w:val="left"/>
      <w:pPr>
        <w:ind w:left="3600" w:hanging="360"/>
      </w:pPr>
    </w:lvl>
    <w:lvl w:ilvl="5" w:tplc="8BAAA182">
      <w:start w:val="1"/>
      <w:numFmt w:val="lowerRoman"/>
      <w:lvlText w:val="%6."/>
      <w:lvlJc w:val="right"/>
      <w:pPr>
        <w:ind w:left="4320" w:hanging="180"/>
      </w:pPr>
    </w:lvl>
    <w:lvl w:ilvl="6" w:tplc="89424F28">
      <w:start w:val="1"/>
      <w:numFmt w:val="decimal"/>
      <w:lvlText w:val="%7."/>
      <w:lvlJc w:val="left"/>
      <w:pPr>
        <w:ind w:left="5040" w:hanging="360"/>
      </w:pPr>
    </w:lvl>
    <w:lvl w:ilvl="7" w:tplc="4626A14C">
      <w:start w:val="1"/>
      <w:numFmt w:val="lowerLetter"/>
      <w:lvlText w:val="%8."/>
      <w:lvlJc w:val="left"/>
      <w:pPr>
        <w:ind w:left="5760" w:hanging="360"/>
      </w:pPr>
    </w:lvl>
    <w:lvl w:ilvl="8" w:tplc="8F9276A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660DA2"/>
    <w:multiLevelType w:val="hybridMultilevel"/>
    <w:tmpl w:val="EAD6B8A6"/>
    <w:lvl w:ilvl="0" w:tplc="2D765CE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10D15"/>
    <w:multiLevelType w:val="hybridMultilevel"/>
    <w:tmpl w:val="1528EEB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60E0F"/>
    <w:multiLevelType w:val="hybridMultilevel"/>
    <w:tmpl w:val="3A8C89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CB71E0"/>
    <w:multiLevelType w:val="hybridMultilevel"/>
    <w:tmpl w:val="59243876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6DEC65E0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625CC"/>
    <w:multiLevelType w:val="hybridMultilevel"/>
    <w:tmpl w:val="6AE2C78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48252A"/>
    <w:multiLevelType w:val="hybridMultilevel"/>
    <w:tmpl w:val="EC7E22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545582"/>
    <w:multiLevelType w:val="hybridMultilevel"/>
    <w:tmpl w:val="5E8CA2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002B3D"/>
    <w:multiLevelType w:val="hybridMultilevel"/>
    <w:tmpl w:val="348AF2F8"/>
    <w:lvl w:ilvl="0" w:tplc="ACF25B6E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928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5414F4C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B40E6A"/>
    <w:multiLevelType w:val="hybridMultilevel"/>
    <w:tmpl w:val="7BBA34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435758"/>
    <w:multiLevelType w:val="hybridMultilevel"/>
    <w:tmpl w:val="EB0CCD5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F211D8"/>
    <w:multiLevelType w:val="hybridMultilevel"/>
    <w:tmpl w:val="F9D615A4"/>
    <w:lvl w:ilvl="0" w:tplc="8394525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3C435E"/>
    <w:multiLevelType w:val="hybridMultilevel"/>
    <w:tmpl w:val="1EBA0E28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CE333E"/>
    <w:multiLevelType w:val="hybridMultilevel"/>
    <w:tmpl w:val="C4B60A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77D5E"/>
    <w:multiLevelType w:val="hybridMultilevel"/>
    <w:tmpl w:val="3258C7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7B0A9E"/>
    <w:multiLevelType w:val="hybridMultilevel"/>
    <w:tmpl w:val="F5F69CC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A27892"/>
    <w:multiLevelType w:val="hybridMultilevel"/>
    <w:tmpl w:val="34143E8E"/>
    <w:lvl w:ilvl="0" w:tplc="33964E6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04952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6B00CC"/>
    <w:multiLevelType w:val="hybridMultilevel"/>
    <w:tmpl w:val="A5B0B95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444F9B"/>
    <w:multiLevelType w:val="hybridMultilevel"/>
    <w:tmpl w:val="2938BAB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335A85FC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BB4569"/>
    <w:multiLevelType w:val="hybridMultilevel"/>
    <w:tmpl w:val="DDE06E2C"/>
    <w:lvl w:ilvl="0" w:tplc="2CF8A09C">
      <w:start w:val="1"/>
      <w:numFmt w:val="lowerLetter"/>
      <w:lvlText w:val="%1)"/>
      <w:lvlJc w:val="left"/>
      <w:pPr>
        <w:ind w:left="1080" w:hanging="72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AA2B97"/>
    <w:multiLevelType w:val="hybridMultilevel"/>
    <w:tmpl w:val="D01C6C9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210151"/>
    <w:multiLevelType w:val="hybridMultilevel"/>
    <w:tmpl w:val="C450ED1A"/>
    <w:lvl w:ilvl="0" w:tplc="94085FA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C5C3795"/>
    <w:multiLevelType w:val="hybridMultilevel"/>
    <w:tmpl w:val="AF525A32"/>
    <w:lvl w:ilvl="0" w:tplc="9C2A5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065A24"/>
    <w:multiLevelType w:val="hybridMultilevel"/>
    <w:tmpl w:val="DE249BFC"/>
    <w:lvl w:ilvl="0" w:tplc="8B944B80">
      <w:start w:val="1"/>
      <w:numFmt w:val="lowerLetter"/>
      <w:lvlText w:val="%1)"/>
      <w:lvlJc w:val="left"/>
      <w:pPr>
        <w:ind w:left="1145" w:hanging="360"/>
      </w:pPr>
      <w:rPr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23"/>
  </w:num>
  <w:num w:numId="2">
    <w:abstractNumId w:val="1"/>
  </w:num>
  <w:num w:numId="3">
    <w:abstractNumId w:val="19"/>
  </w:num>
  <w:num w:numId="4">
    <w:abstractNumId w:val="26"/>
  </w:num>
  <w:num w:numId="5">
    <w:abstractNumId w:val="8"/>
  </w:num>
  <w:num w:numId="6">
    <w:abstractNumId w:val="27"/>
  </w:num>
  <w:num w:numId="7">
    <w:abstractNumId w:val="38"/>
  </w:num>
  <w:num w:numId="8">
    <w:abstractNumId w:val="42"/>
  </w:num>
  <w:num w:numId="9">
    <w:abstractNumId w:val="30"/>
  </w:num>
  <w:num w:numId="10">
    <w:abstractNumId w:val="37"/>
  </w:num>
  <w:num w:numId="11">
    <w:abstractNumId w:val="15"/>
  </w:num>
  <w:num w:numId="12">
    <w:abstractNumId w:val="39"/>
  </w:num>
  <w:num w:numId="13">
    <w:abstractNumId w:val="25"/>
  </w:num>
  <w:num w:numId="14">
    <w:abstractNumId w:val="31"/>
  </w:num>
  <w:num w:numId="15">
    <w:abstractNumId w:val="6"/>
  </w:num>
  <w:num w:numId="16">
    <w:abstractNumId w:val="0"/>
  </w:num>
  <w:num w:numId="17">
    <w:abstractNumId w:val="10"/>
  </w:num>
  <w:num w:numId="18">
    <w:abstractNumId w:val="22"/>
  </w:num>
  <w:num w:numId="19">
    <w:abstractNumId w:val="18"/>
  </w:num>
  <w:num w:numId="20">
    <w:abstractNumId w:val="32"/>
  </w:num>
  <w:num w:numId="21">
    <w:abstractNumId w:val="41"/>
  </w:num>
  <w:num w:numId="22">
    <w:abstractNumId w:val="34"/>
  </w:num>
  <w:num w:numId="23">
    <w:abstractNumId w:val="16"/>
  </w:num>
  <w:num w:numId="24">
    <w:abstractNumId w:val="12"/>
  </w:num>
  <w:num w:numId="25">
    <w:abstractNumId w:val="29"/>
  </w:num>
  <w:num w:numId="26">
    <w:abstractNumId w:val="33"/>
  </w:num>
  <w:num w:numId="27">
    <w:abstractNumId w:val="3"/>
  </w:num>
  <w:num w:numId="28">
    <w:abstractNumId w:val="21"/>
  </w:num>
  <w:num w:numId="29">
    <w:abstractNumId w:val="5"/>
  </w:num>
  <w:num w:numId="30">
    <w:abstractNumId w:val="17"/>
  </w:num>
  <w:num w:numId="31">
    <w:abstractNumId w:val="7"/>
  </w:num>
  <w:num w:numId="32">
    <w:abstractNumId w:val="28"/>
  </w:num>
  <w:num w:numId="33">
    <w:abstractNumId w:val="9"/>
  </w:num>
  <w:num w:numId="34">
    <w:abstractNumId w:val="36"/>
  </w:num>
  <w:num w:numId="35">
    <w:abstractNumId w:val="40"/>
  </w:num>
  <w:num w:numId="36">
    <w:abstractNumId w:val="20"/>
  </w:num>
  <w:num w:numId="37">
    <w:abstractNumId w:val="14"/>
  </w:num>
  <w:num w:numId="38">
    <w:abstractNumId w:val="35"/>
  </w:num>
  <w:num w:numId="39">
    <w:abstractNumId w:val="24"/>
  </w:num>
  <w:num w:numId="40">
    <w:abstractNumId w:val="2"/>
  </w:num>
  <w:num w:numId="41">
    <w:abstractNumId w:val="4"/>
  </w:num>
  <w:num w:numId="42">
    <w:abstractNumId w:val="11"/>
  </w:num>
  <w:num w:numId="43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7QwMzOyNDYzMjJR0lEKTi0uzszPAykwNKoFADB/asUtAAAA"/>
  </w:docVars>
  <w:rsids>
    <w:rsidRoot w:val="00896E53"/>
    <w:rsid w:val="00011399"/>
    <w:rsid w:val="00026813"/>
    <w:rsid w:val="000315E9"/>
    <w:rsid w:val="00037219"/>
    <w:rsid w:val="000404D8"/>
    <w:rsid w:val="00080E78"/>
    <w:rsid w:val="00082D01"/>
    <w:rsid w:val="000A2DD6"/>
    <w:rsid w:val="000D0B76"/>
    <w:rsid w:val="000D33AD"/>
    <w:rsid w:val="000F3B0E"/>
    <w:rsid w:val="001112F1"/>
    <w:rsid w:val="001308B5"/>
    <w:rsid w:val="001351AE"/>
    <w:rsid w:val="00140846"/>
    <w:rsid w:val="00157069"/>
    <w:rsid w:val="001571AB"/>
    <w:rsid w:val="00161BF2"/>
    <w:rsid w:val="00185080"/>
    <w:rsid w:val="001916BE"/>
    <w:rsid w:val="001928A3"/>
    <w:rsid w:val="0019326C"/>
    <w:rsid w:val="001B28B4"/>
    <w:rsid w:val="001B40D2"/>
    <w:rsid w:val="001B5307"/>
    <w:rsid w:val="001C4094"/>
    <w:rsid w:val="001C5D86"/>
    <w:rsid w:val="001E2EE7"/>
    <w:rsid w:val="00212931"/>
    <w:rsid w:val="00213A07"/>
    <w:rsid w:val="0022560C"/>
    <w:rsid w:val="002333F8"/>
    <w:rsid w:val="00233BE3"/>
    <w:rsid w:val="002519B1"/>
    <w:rsid w:val="00272C91"/>
    <w:rsid w:val="00280284"/>
    <w:rsid w:val="00281C1D"/>
    <w:rsid w:val="002B3FF6"/>
    <w:rsid w:val="002B618D"/>
    <w:rsid w:val="002B7872"/>
    <w:rsid w:val="002D54BF"/>
    <w:rsid w:val="002E08F8"/>
    <w:rsid w:val="0031426E"/>
    <w:rsid w:val="00326F75"/>
    <w:rsid w:val="00335F8B"/>
    <w:rsid w:val="0034002B"/>
    <w:rsid w:val="0034126D"/>
    <w:rsid w:val="003520A5"/>
    <w:rsid w:val="0036579A"/>
    <w:rsid w:val="00365EA1"/>
    <w:rsid w:val="003720B8"/>
    <w:rsid w:val="003771DE"/>
    <w:rsid w:val="00394773"/>
    <w:rsid w:val="00396446"/>
    <w:rsid w:val="00396CC6"/>
    <w:rsid w:val="00397809"/>
    <w:rsid w:val="003A743B"/>
    <w:rsid w:val="003B4DFB"/>
    <w:rsid w:val="003B707B"/>
    <w:rsid w:val="003C663F"/>
    <w:rsid w:val="003D061B"/>
    <w:rsid w:val="003D4B04"/>
    <w:rsid w:val="003F3E72"/>
    <w:rsid w:val="003F68B5"/>
    <w:rsid w:val="00412AF8"/>
    <w:rsid w:val="0041401E"/>
    <w:rsid w:val="00427389"/>
    <w:rsid w:val="00433DA7"/>
    <w:rsid w:val="004370A6"/>
    <w:rsid w:val="00437728"/>
    <w:rsid w:val="00454507"/>
    <w:rsid w:val="00465E69"/>
    <w:rsid w:val="004722C0"/>
    <w:rsid w:val="00484B96"/>
    <w:rsid w:val="004A303A"/>
    <w:rsid w:val="004C0C3F"/>
    <w:rsid w:val="004D6F7C"/>
    <w:rsid w:val="004D71F3"/>
    <w:rsid w:val="004E03BC"/>
    <w:rsid w:val="00513A60"/>
    <w:rsid w:val="005157A9"/>
    <w:rsid w:val="00534320"/>
    <w:rsid w:val="0053548E"/>
    <w:rsid w:val="005514A2"/>
    <w:rsid w:val="00554348"/>
    <w:rsid w:val="005A2372"/>
    <w:rsid w:val="005B0703"/>
    <w:rsid w:val="005B1122"/>
    <w:rsid w:val="005B1CEA"/>
    <w:rsid w:val="005B3A29"/>
    <w:rsid w:val="005B669F"/>
    <w:rsid w:val="005C04F1"/>
    <w:rsid w:val="005F30B8"/>
    <w:rsid w:val="00617191"/>
    <w:rsid w:val="0062770D"/>
    <w:rsid w:val="006643BB"/>
    <w:rsid w:val="00670E60"/>
    <w:rsid w:val="00671D91"/>
    <w:rsid w:val="00674A52"/>
    <w:rsid w:val="006753E0"/>
    <w:rsid w:val="00676C02"/>
    <w:rsid w:val="00697812"/>
    <w:rsid w:val="006B69FC"/>
    <w:rsid w:val="006F5B92"/>
    <w:rsid w:val="006F7760"/>
    <w:rsid w:val="007037D8"/>
    <w:rsid w:val="007408B1"/>
    <w:rsid w:val="00752B3E"/>
    <w:rsid w:val="00756F76"/>
    <w:rsid w:val="00774D5F"/>
    <w:rsid w:val="00775EED"/>
    <w:rsid w:val="00777121"/>
    <w:rsid w:val="007845EF"/>
    <w:rsid w:val="0079236D"/>
    <w:rsid w:val="007A66E1"/>
    <w:rsid w:val="007A7766"/>
    <w:rsid w:val="007B4EF3"/>
    <w:rsid w:val="007B6080"/>
    <w:rsid w:val="007C23DD"/>
    <w:rsid w:val="007D07D0"/>
    <w:rsid w:val="007D359A"/>
    <w:rsid w:val="007D4261"/>
    <w:rsid w:val="007E4C20"/>
    <w:rsid w:val="007F5EE1"/>
    <w:rsid w:val="007F6151"/>
    <w:rsid w:val="0080491E"/>
    <w:rsid w:val="0081547B"/>
    <w:rsid w:val="00826DF2"/>
    <w:rsid w:val="00846EEC"/>
    <w:rsid w:val="00847DE9"/>
    <w:rsid w:val="00854CE8"/>
    <w:rsid w:val="008669CE"/>
    <w:rsid w:val="00880695"/>
    <w:rsid w:val="008909A1"/>
    <w:rsid w:val="00896E53"/>
    <w:rsid w:val="008A3B10"/>
    <w:rsid w:val="008C01AA"/>
    <w:rsid w:val="008D0AC0"/>
    <w:rsid w:val="008D5271"/>
    <w:rsid w:val="008F2D61"/>
    <w:rsid w:val="008F50B7"/>
    <w:rsid w:val="008F54BD"/>
    <w:rsid w:val="00913074"/>
    <w:rsid w:val="00913C24"/>
    <w:rsid w:val="00964C5A"/>
    <w:rsid w:val="009733A6"/>
    <w:rsid w:val="00994D12"/>
    <w:rsid w:val="0099560B"/>
    <w:rsid w:val="009A648C"/>
    <w:rsid w:val="009C1078"/>
    <w:rsid w:val="009C326E"/>
    <w:rsid w:val="009E5803"/>
    <w:rsid w:val="009E61AC"/>
    <w:rsid w:val="009F3114"/>
    <w:rsid w:val="009F52D9"/>
    <w:rsid w:val="00A034A4"/>
    <w:rsid w:val="00A2494C"/>
    <w:rsid w:val="00A25D22"/>
    <w:rsid w:val="00A41CF0"/>
    <w:rsid w:val="00A43C89"/>
    <w:rsid w:val="00A60E12"/>
    <w:rsid w:val="00A711A2"/>
    <w:rsid w:val="00A83611"/>
    <w:rsid w:val="00A84699"/>
    <w:rsid w:val="00AB449F"/>
    <w:rsid w:val="00AB65D1"/>
    <w:rsid w:val="00AC03EF"/>
    <w:rsid w:val="00AC0A27"/>
    <w:rsid w:val="00AC1F5D"/>
    <w:rsid w:val="00AD53A0"/>
    <w:rsid w:val="00AE24A8"/>
    <w:rsid w:val="00AE4BF0"/>
    <w:rsid w:val="00AF31F5"/>
    <w:rsid w:val="00AF62BC"/>
    <w:rsid w:val="00B00F11"/>
    <w:rsid w:val="00B22D71"/>
    <w:rsid w:val="00B260F8"/>
    <w:rsid w:val="00B700BA"/>
    <w:rsid w:val="00B71418"/>
    <w:rsid w:val="00B77B6A"/>
    <w:rsid w:val="00B77E0C"/>
    <w:rsid w:val="00BA1C48"/>
    <w:rsid w:val="00BA6606"/>
    <w:rsid w:val="00BB1D06"/>
    <w:rsid w:val="00BC2E6E"/>
    <w:rsid w:val="00BD1E9B"/>
    <w:rsid w:val="00BD3F15"/>
    <w:rsid w:val="00C00926"/>
    <w:rsid w:val="00C06278"/>
    <w:rsid w:val="00C13C2D"/>
    <w:rsid w:val="00C2464F"/>
    <w:rsid w:val="00C46FE2"/>
    <w:rsid w:val="00C708BB"/>
    <w:rsid w:val="00C74810"/>
    <w:rsid w:val="00C76858"/>
    <w:rsid w:val="00C8648E"/>
    <w:rsid w:val="00CB0A82"/>
    <w:rsid w:val="00CB739D"/>
    <w:rsid w:val="00CC559E"/>
    <w:rsid w:val="00CC60AF"/>
    <w:rsid w:val="00CD1233"/>
    <w:rsid w:val="00CD7B2A"/>
    <w:rsid w:val="00CE4873"/>
    <w:rsid w:val="00D13A55"/>
    <w:rsid w:val="00D152F9"/>
    <w:rsid w:val="00D224BC"/>
    <w:rsid w:val="00D30C19"/>
    <w:rsid w:val="00D413D0"/>
    <w:rsid w:val="00D518AF"/>
    <w:rsid w:val="00D633C6"/>
    <w:rsid w:val="00D72EE3"/>
    <w:rsid w:val="00D776B4"/>
    <w:rsid w:val="00D876D8"/>
    <w:rsid w:val="00D90577"/>
    <w:rsid w:val="00D9320D"/>
    <w:rsid w:val="00D934F6"/>
    <w:rsid w:val="00DB42D2"/>
    <w:rsid w:val="00DD05A6"/>
    <w:rsid w:val="00DD5035"/>
    <w:rsid w:val="00DD5CC3"/>
    <w:rsid w:val="00E0388D"/>
    <w:rsid w:val="00E152EC"/>
    <w:rsid w:val="00E16393"/>
    <w:rsid w:val="00E17820"/>
    <w:rsid w:val="00E25B8E"/>
    <w:rsid w:val="00E37C77"/>
    <w:rsid w:val="00E42A99"/>
    <w:rsid w:val="00E443D0"/>
    <w:rsid w:val="00E5128D"/>
    <w:rsid w:val="00E56A3A"/>
    <w:rsid w:val="00E755B4"/>
    <w:rsid w:val="00E81EC1"/>
    <w:rsid w:val="00E8782D"/>
    <w:rsid w:val="00E92FD3"/>
    <w:rsid w:val="00E931AD"/>
    <w:rsid w:val="00EA13CD"/>
    <w:rsid w:val="00EA7188"/>
    <w:rsid w:val="00EB2A92"/>
    <w:rsid w:val="00EB383E"/>
    <w:rsid w:val="00EC5290"/>
    <w:rsid w:val="00EC68EC"/>
    <w:rsid w:val="00EF403C"/>
    <w:rsid w:val="00F02088"/>
    <w:rsid w:val="00F12CCB"/>
    <w:rsid w:val="00F37FAA"/>
    <w:rsid w:val="00F52F0D"/>
    <w:rsid w:val="00F61061"/>
    <w:rsid w:val="00F83E95"/>
    <w:rsid w:val="00FA358C"/>
    <w:rsid w:val="00FE26C5"/>
    <w:rsid w:val="00FE3A66"/>
    <w:rsid w:val="00FE46F8"/>
    <w:rsid w:val="00FE7B2E"/>
    <w:rsid w:val="00FF4002"/>
    <w:rsid w:val="00FF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9D00721"/>
  <w15:chartTrackingRefBased/>
  <w15:docId w15:val="{3E27AC1F-3263-4291-93C1-1AEE27C4F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909A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96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96E53"/>
    <w:pPr>
      <w:spacing w:after="160" w:line="259" w:lineRule="auto"/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E2EE7"/>
  </w:style>
  <w:style w:type="paragraph" w:styleId="Zpat">
    <w:name w:val="footer"/>
    <w:basedOn w:val="Normln"/>
    <w:link w:val="Zpat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E2EE7"/>
  </w:style>
  <w:style w:type="character" w:styleId="Hypertextovodkaz">
    <w:name w:val="Hyperlink"/>
    <w:basedOn w:val="Standardnpsmoodstavce"/>
    <w:uiPriority w:val="99"/>
    <w:unhideWhenUsed/>
    <w:rsid w:val="001E2EE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87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876D8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880695"/>
    <w:rPr>
      <w:color w:val="954F72"/>
      <w:u w:val="single"/>
    </w:rPr>
  </w:style>
  <w:style w:type="paragraph" w:customStyle="1" w:styleId="msonormal0">
    <w:name w:val="msonormal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nt5">
    <w:name w:val="font5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16"/>
      <w:szCs w:val="16"/>
      <w:lang w:val="en-GB" w:eastAsia="en-GB"/>
    </w:rPr>
  </w:style>
  <w:style w:type="paragraph" w:customStyle="1" w:styleId="font6">
    <w:name w:val="font6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val="en-GB" w:eastAsia="en-GB"/>
    </w:rPr>
  </w:style>
  <w:style w:type="paragraph" w:customStyle="1" w:styleId="font7">
    <w:name w:val="font7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val="en-GB" w:eastAsia="en-GB"/>
    </w:rPr>
  </w:style>
  <w:style w:type="paragraph" w:customStyle="1" w:styleId="font8">
    <w:name w:val="font8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16"/>
      <w:szCs w:val="16"/>
      <w:lang w:val="en-GB" w:eastAsia="en-GB"/>
    </w:rPr>
  </w:style>
  <w:style w:type="paragraph" w:customStyle="1" w:styleId="font9">
    <w:name w:val="font9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sz w:val="16"/>
      <w:szCs w:val="16"/>
      <w:lang w:val="en-GB" w:eastAsia="en-GB"/>
    </w:rPr>
  </w:style>
  <w:style w:type="paragraph" w:customStyle="1" w:styleId="font10">
    <w:name w:val="font10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i/>
      <w:iCs/>
      <w:color w:val="000000"/>
      <w:sz w:val="16"/>
      <w:szCs w:val="16"/>
      <w:lang w:val="en-GB" w:eastAsia="en-GB"/>
    </w:rPr>
  </w:style>
  <w:style w:type="paragraph" w:customStyle="1" w:styleId="font11">
    <w:name w:val="font11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6">
    <w:name w:val="xl6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7">
    <w:name w:val="xl67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8">
    <w:name w:val="xl6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9">
    <w:name w:val="xl69"/>
    <w:basedOn w:val="Normln"/>
    <w:rsid w:val="0088069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0">
    <w:name w:val="xl70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1">
    <w:name w:val="xl71"/>
    <w:basedOn w:val="Normln"/>
    <w:rsid w:val="0088069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2">
    <w:name w:val="xl72"/>
    <w:basedOn w:val="Normln"/>
    <w:rsid w:val="00880695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3">
    <w:name w:val="xl7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4">
    <w:name w:val="xl74"/>
    <w:basedOn w:val="Normln"/>
    <w:rsid w:val="00880695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5">
    <w:name w:val="xl7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7">
    <w:name w:val="xl7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78">
    <w:name w:val="xl7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9">
    <w:name w:val="xl79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0">
    <w:name w:val="xl80"/>
    <w:basedOn w:val="Normln"/>
    <w:rsid w:val="0088069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1">
    <w:name w:val="xl81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2">
    <w:name w:val="xl82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3">
    <w:name w:val="xl8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84">
    <w:name w:val="xl84"/>
    <w:basedOn w:val="Normln"/>
    <w:rsid w:val="00880695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85">
    <w:name w:val="xl8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86">
    <w:name w:val="xl86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7">
    <w:name w:val="xl87"/>
    <w:basedOn w:val="Normln"/>
    <w:rsid w:val="00880695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8">
    <w:name w:val="xl88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9">
    <w:name w:val="xl89"/>
    <w:basedOn w:val="Normln"/>
    <w:rsid w:val="00880695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0">
    <w:name w:val="xl90"/>
    <w:basedOn w:val="Normln"/>
    <w:rsid w:val="00880695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1">
    <w:name w:val="xl91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92">
    <w:name w:val="xl92"/>
    <w:basedOn w:val="Normln"/>
    <w:rsid w:val="00880695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3">
    <w:name w:val="xl93"/>
    <w:basedOn w:val="Normln"/>
    <w:rsid w:val="00880695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4">
    <w:name w:val="xl94"/>
    <w:basedOn w:val="Normln"/>
    <w:rsid w:val="00880695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5">
    <w:name w:val="xl9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6">
    <w:name w:val="xl96"/>
    <w:basedOn w:val="Normln"/>
    <w:rsid w:val="0088069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7">
    <w:name w:val="xl97"/>
    <w:basedOn w:val="Normln"/>
    <w:rsid w:val="00880695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8">
    <w:name w:val="xl98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9">
    <w:name w:val="xl99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0">
    <w:name w:val="xl100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101">
    <w:name w:val="xl101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2">
    <w:name w:val="xl102"/>
    <w:basedOn w:val="Normln"/>
    <w:rsid w:val="0088069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3">
    <w:name w:val="xl10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104">
    <w:name w:val="xl104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05">
    <w:name w:val="xl10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106">
    <w:name w:val="xl106"/>
    <w:basedOn w:val="Normln"/>
    <w:rsid w:val="0088069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7">
    <w:name w:val="xl10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8">
    <w:name w:val="xl108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9">
    <w:name w:val="xl109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2">
    <w:name w:val="xl112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113">
    <w:name w:val="xl113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4">
    <w:name w:val="xl114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5">
    <w:name w:val="xl11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16">
    <w:name w:val="xl116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7">
    <w:name w:val="xl117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8">
    <w:name w:val="xl118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9">
    <w:name w:val="xl119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0">
    <w:name w:val="xl120"/>
    <w:basedOn w:val="Normln"/>
    <w:rsid w:val="00880695"/>
    <w:pPr>
      <w:pBdr>
        <w:top w:val="single" w:sz="8" w:space="0" w:color="auto"/>
        <w:lef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21">
    <w:name w:val="xl121"/>
    <w:basedOn w:val="Normln"/>
    <w:rsid w:val="00880695"/>
    <w:pPr>
      <w:pBdr>
        <w:top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2">
    <w:name w:val="xl122"/>
    <w:basedOn w:val="Normln"/>
    <w:rsid w:val="00880695"/>
    <w:pPr>
      <w:pBdr>
        <w:top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3">
    <w:name w:val="xl12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4">
    <w:name w:val="xl124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5">
    <w:name w:val="xl12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6">
    <w:name w:val="xl126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7">
    <w:name w:val="xl127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8">
    <w:name w:val="xl128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9">
    <w:name w:val="xl129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30">
    <w:name w:val="xl130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88069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069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069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8069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806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apletalova@opf.slu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128</Words>
  <Characters>6661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zap0046</cp:lastModifiedBy>
  <cp:revision>5</cp:revision>
  <cp:lastPrinted>2022-03-25T10:18:00Z</cp:lastPrinted>
  <dcterms:created xsi:type="dcterms:W3CDTF">2024-03-21T17:29:00Z</dcterms:created>
  <dcterms:modified xsi:type="dcterms:W3CDTF">2024-03-21T18:06:00Z</dcterms:modified>
</cp:coreProperties>
</file>